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3103938D" w:rsidR="00442E4B" w:rsidRPr="00442E4B" w:rsidRDefault="00442E4B" w:rsidP="00E31880">
      <w:pPr>
        <w:jc w:val="center"/>
        <w:rPr>
          <w:b/>
          <w:bCs/>
          <w:sz w:val="32"/>
          <w:szCs w:val="32"/>
        </w:rPr>
      </w:pPr>
      <w:r>
        <w:rPr>
          <w:b/>
          <w:bCs/>
          <w:sz w:val="32"/>
          <w:szCs w:val="32"/>
        </w:rPr>
        <w:t>(</w:t>
      </w:r>
      <w:r w:rsidR="0096439E">
        <w:rPr>
          <w:b/>
          <w:bCs/>
          <w:sz w:val="32"/>
          <w:szCs w:val="32"/>
        </w:rPr>
        <w:t>Delaware</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4A053F44" w:rsidR="009A4FD9" w:rsidRDefault="0096439E" w:rsidP="009A4FD9">
            <w:pPr>
              <w:rPr>
                <w:sz w:val="22"/>
                <w:szCs w:val="22"/>
              </w:rPr>
            </w:pPr>
            <w:r>
              <w:rPr>
                <w:sz w:val="22"/>
                <w:szCs w:val="22"/>
              </w:rPr>
              <w:t>Delaware</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01228" w14:textId="77777777" w:rsidR="00F478C5" w:rsidRDefault="00F478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1F36868" w:rsidR="00F4034F" w:rsidRPr="00F478C5" w:rsidRDefault="00F4034F" w:rsidP="00F478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E8A76" w14:textId="77777777" w:rsidR="00F478C5" w:rsidRDefault="00F478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96E216" w14:textId="77777777" w:rsidR="00F478C5" w:rsidRDefault="00F478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DB139DD" w:rsidR="00F4034F" w:rsidRPr="00F478C5" w:rsidRDefault="00F4034F" w:rsidP="00F478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0228C" w14:textId="77777777" w:rsidR="00F478C5" w:rsidRDefault="00F478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17238964">
    <w:abstractNumId w:val="1"/>
  </w:num>
  <w:num w:numId="2" w16cid:durableId="14076478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6439E"/>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478C5"/>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5</Words>
  <Characters>11942</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9</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